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0B48D" w14:textId="77777777" w:rsidR="001825DC" w:rsidRDefault="00A1258F" w:rsidP="009A7FF9">
      <w:pPr>
        <w:jc w:val="center"/>
      </w:pPr>
      <w:r>
        <w:t>Combined Statement of Support</w:t>
      </w:r>
    </w:p>
    <w:p w14:paraId="076B81E8" w14:textId="0EA2C04E" w:rsidR="00135D30" w:rsidRDefault="00165723" w:rsidP="009A7FF9">
      <w:pPr>
        <w:jc w:val="center"/>
      </w:pPr>
      <w:r>
        <w:t>S10 Shared and High-E</w:t>
      </w:r>
      <w:r w:rsidR="00135D30">
        <w:t>nd Instrumentation Grants</w:t>
      </w:r>
    </w:p>
    <w:p w14:paraId="42635E59" w14:textId="77777777" w:rsidR="002623CB" w:rsidRDefault="002623CB"/>
    <w:p w14:paraId="79275797" w14:textId="77777777" w:rsidR="009A7FF9" w:rsidRDefault="009A7FF9"/>
    <w:p w14:paraId="75584532" w14:textId="43989108" w:rsidR="002623CB" w:rsidRDefault="009A7FF9">
      <w:r>
        <w:t>Instructions: Please insert the requested information in the fields with red text, sig</w:t>
      </w:r>
      <w:r w:rsidR="00136758">
        <w:t>n</w:t>
      </w:r>
      <w:r w:rsidR="002770DE">
        <w:t>,</w:t>
      </w:r>
      <w:r w:rsidR="00136758">
        <w:t xml:space="preserve"> and have PI upload to the </w:t>
      </w:r>
      <w:r w:rsidR="007C56BA">
        <w:t xml:space="preserve">current year </w:t>
      </w:r>
      <w:r>
        <w:t xml:space="preserve">VU S10 </w:t>
      </w:r>
      <w:proofErr w:type="spellStart"/>
      <w:r>
        <w:t>REDCap</w:t>
      </w:r>
      <w:proofErr w:type="spellEnd"/>
      <w:r>
        <w:t xml:space="preserve"> survey </w:t>
      </w:r>
      <w:r w:rsidR="002770DE">
        <w:t>before</w:t>
      </w:r>
      <w:r>
        <w:t xml:space="preserve"> the S10 pre-proposal submission.</w:t>
      </w:r>
    </w:p>
    <w:p w14:paraId="56638D6B" w14:textId="77777777" w:rsidR="00A1258F" w:rsidRDefault="00A1258F"/>
    <w:p w14:paraId="44351E42" w14:textId="77777777" w:rsidR="009A7FF9" w:rsidRDefault="009A7FF9"/>
    <w:p w14:paraId="44D6A264" w14:textId="77777777" w:rsidR="009A7FF9" w:rsidRDefault="00C420F1">
      <w:r>
        <w:t xml:space="preserve">Dear </w:t>
      </w:r>
      <w:r w:rsidR="00554EDB">
        <w:rPr>
          <w:color w:val="FF0000"/>
        </w:rPr>
        <w:t>Na</w:t>
      </w:r>
      <w:r w:rsidR="009A7FF9" w:rsidRPr="009A7FF9">
        <w:rPr>
          <w:color w:val="FF0000"/>
        </w:rPr>
        <w:t xml:space="preserve">me of </w:t>
      </w:r>
      <w:r w:rsidR="00554EDB">
        <w:rPr>
          <w:color w:val="FF0000"/>
        </w:rPr>
        <w:t xml:space="preserve">Dean for the PI’s </w:t>
      </w:r>
      <w:r w:rsidR="009A7FF9" w:rsidRPr="009A7FF9">
        <w:rPr>
          <w:color w:val="FF0000"/>
        </w:rPr>
        <w:t>college or school</w:t>
      </w:r>
      <w:r w:rsidR="009A7FF9">
        <w:t>,</w:t>
      </w:r>
    </w:p>
    <w:p w14:paraId="7920BD0D" w14:textId="77777777" w:rsidR="009A7FF9" w:rsidRDefault="009A7FF9"/>
    <w:p w14:paraId="78019D0C" w14:textId="44A0A3D9" w:rsidR="002623CB" w:rsidRDefault="002623CB">
      <w:r>
        <w:t xml:space="preserve">This Statement of Support is our declaration that we </w:t>
      </w:r>
      <w:r w:rsidR="009A7FF9">
        <w:t>have vetted the pre-proposal,</w:t>
      </w:r>
      <w:r w:rsidR="00554EDB">
        <w:t xml:space="preserve"> </w:t>
      </w:r>
      <w:r w:rsidR="00554EDB">
        <w:rPr>
          <w:color w:val="FF0000"/>
        </w:rPr>
        <w:t>N</w:t>
      </w:r>
      <w:r w:rsidR="009A7FF9" w:rsidRPr="009A7FF9">
        <w:rPr>
          <w:color w:val="FF0000"/>
        </w:rPr>
        <w:t>ame of S10 pre-proposal</w:t>
      </w:r>
      <w:r w:rsidR="009A7FF9">
        <w:t xml:space="preserve">, </w:t>
      </w:r>
      <w:r w:rsidR="00811490">
        <w:t>and</w:t>
      </w:r>
      <w:r w:rsidR="009A7FF9">
        <w:t xml:space="preserve"> the PI, </w:t>
      </w:r>
      <w:r w:rsidR="00554EDB">
        <w:rPr>
          <w:color w:val="FF0000"/>
        </w:rPr>
        <w:t xml:space="preserve">Name of </w:t>
      </w:r>
      <w:r w:rsidR="009A7FF9" w:rsidRPr="009A7FF9">
        <w:rPr>
          <w:color w:val="FF0000"/>
        </w:rPr>
        <w:t>PI</w:t>
      </w:r>
      <w:r w:rsidR="009A7FF9">
        <w:t xml:space="preserve">, </w:t>
      </w:r>
      <w:r w:rsidR="00554EDB">
        <w:t xml:space="preserve">in the </w:t>
      </w:r>
      <w:r w:rsidR="00554EDB">
        <w:rPr>
          <w:color w:val="FF0000"/>
        </w:rPr>
        <w:t xml:space="preserve">Name </w:t>
      </w:r>
      <w:r w:rsidR="00554EDB" w:rsidRPr="00554EDB">
        <w:rPr>
          <w:color w:val="FF0000"/>
        </w:rPr>
        <w:t>of Department</w:t>
      </w:r>
      <w:r w:rsidR="00811490">
        <w:t>. It</w:t>
      </w:r>
      <w:r w:rsidR="009A7FF9">
        <w:t xml:space="preserve"> has our full support for moving forward in the S10 pre-approval process. We </w:t>
      </w:r>
      <w:r>
        <w:t>agree to house the proposed S10 instrument,</w:t>
      </w:r>
      <w:r w:rsidR="00554EDB">
        <w:t xml:space="preserve"> </w:t>
      </w:r>
      <w:r w:rsidR="00554EDB">
        <w:rPr>
          <w:color w:val="FF0000"/>
        </w:rPr>
        <w:t>N</w:t>
      </w:r>
      <w:r w:rsidRPr="009A7FF9">
        <w:rPr>
          <w:color w:val="FF0000"/>
        </w:rPr>
        <w:t xml:space="preserve">ame of </w:t>
      </w:r>
      <w:r w:rsidR="00811490">
        <w:rPr>
          <w:color w:val="FF0000"/>
        </w:rPr>
        <w:t xml:space="preserve">the </w:t>
      </w:r>
      <w:r w:rsidRPr="009A7FF9">
        <w:rPr>
          <w:color w:val="FF0000"/>
        </w:rPr>
        <w:t>instrument</w:t>
      </w:r>
      <w:r>
        <w:t xml:space="preserve">, </w:t>
      </w:r>
      <w:r w:rsidR="009A7FF9">
        <w:t xml:space="preserve">upon award and acquisition </w:t>
      </w:r>
      <w:r w:rsidR="00554EDB">
        <w:t xml:space="preserve">in the </w:t>
      </w:r>
      <w:r w:rsidR="00554EDB">
        <w:rPr>
          <w:color w:val="FF0000"/>
        </w:rPr>
        <w:t>N</w:t>
      </w:r>
      <w:r w:rsidR="009A7FF9" w:rsidRPr="009A7FF9">
        <w:rPr>
          <w:color w:val="FF0000"/>
        </w:rPr>
        <w:t>ame of core</w:t>
      </w:r>
      <w:r w:rsidR="009A7FF9">
        <w:rPr>
          <w:color w:val="FF0000"/>
        </w:rPr>
        <w:t xml:space="preserve"> or shared resource</w:t>
      </w:r>
      <w:r w:rsidR="009A7FF9">
        <w:t xml:space="preserve"> </w:t>
      </w:r>
      <w:r>
        <w:t>and oversee its maintenance and operation for the duration of its pro</w:t>
      </w:r>
      <w:r w:rsidR="00D862F4">
        <w:t>jected lifetime (at least</w:t>
      </w:r>
      <w:r w:rsidR="009A7FF9">
        <w:t xml:space="preserve"> </w:t>
      </w:r>
      <w:r w:rsidR="00FA2426">
        <w:t>five</w:t>
      </w:r>
      <w:r w:rsidR="009A7FF9">
        <w:t xml:space="preserve"> years).</w:t>
      </w:r>
    </w:p>
    <w:p w14:paraId="70F2C2FA" w14:textId="77777777" w:rsidR="009A7FF9" w:rsidRDefault="009A7FF9"/>
    <w:p w14:paraId="2C2EE722" w14:textId="77777777" w:rsidR="002623CB" w:rsidRDefault="002623CB">
      <w:r>
        <w:t>Sincerely,</w:t>
      </w:r>
    </w:p>
    <w:p w14:paraId="1E65D600" w14:textId="77777777" w:rsidR="002623CB" w:rsidRDefault="002623CB"/>
    <w:p w14:paraId="43CF7EE3" w14:textId="77777777" w:rsidR="002623CB" w:rsidRDefault="002623CB"/>
    <w:p w14:paraId="0A43AFD9" w14:textId="77777777" w:rsidR="002623CB" w:rsidRDefault="002623CB">
      <w:r>
        <w:t>________________________</w:t>
      </w:r>
      <w:r w:rsidR="00554EDB">
        <w:t>___________</w:t>
      </w:r>
      <w:r w:rsidR="00554EDB">
        <w:tab/>
      </w:r>
      <w:r w:rsidR="00554EDB">
        <w:tab/>
      </w:r>
      <w:r w:rsidR="00554EDB">
        <w:tab/>
      </w:r>
      <w:r w:rsidR="00554EDB">
        <w:tab/>
        <w:t>________________________</w:t>
      </w:r>
    </w:p>
    <w:p w14:paraId="61BDC217" w14:textId="77777777" w:rsidR="00554EDB" w:rsidRDefault="002623CB" w:rsidP="00554EDB">
      <w:r>
        <w:t>(</w:t>
      </w:r>
      <w:r w:rsidRPr="009A7FF9">
        <w:rPr>
          <w:color w:val="FF0000"/>
        </w:rPr>
        <w:t>Name of Chair/Director</w:t>
      </w:r>
      <w:r w:rsidR="009A7FF9">
        <w:t>)</w:t>
      </w:r>
      <w:r w:rsidR="00554EDB">
        <w:tab/>
      </w:r>
      <w:r w:rsidR="00554EDB">
        <w:tab/>
      </w:r>
      <w:r w:rsidR="00554EDB">
        <w:tab/>
      </w:r>
      <w:r w:rsidR="00554EDB">
        <w:tab/>
      </w:r>
      <w:r w:rsidR="00554EDB">
        <w:tab/>
      </w:r>
      <w:r w:rsidR="00554EDB">
        <w:tab/>
        <w:t xml:space="preserve">     </w:t>
      </w:r>
      <w:r w:rsidR="00554EDB">
        <w:tab/>
        <w:t xml:space="preserve">    (</w:t>
      </w:r>
      <w:r w:rsidR="00554EDB">
        <w:rPr>
          <w:color w:val="FF0000"/>
        </w:rPr>
        <w:t>Date</w:t>
      </w:r>
      <w:r w:rsidR="00554EDB">
        <w:t>)</w:t>
      </w:r>
    </w:p>
    <w:p w14:paraId="47CBD747" w14:textId="77777777" w:rsidR="002623CB" w:rsidRDefault="009A7FF9">
      <w:r>
        <w:t>(</w:t>
      </w:r>
      <w:r w:rsidRPr="009A7FF9">
        <w:rPr>
          <w:color w:val="FF0000"/>
        </w:rPr>
        <w:t xml:space="preserve">Name of </w:t>
      </w:r>
      <w:r w:rsidR="002623CB" w:rsidRPr="009A7FF9">
        <w:rPr>
          <w:color w:val="FF0000"/>
        </w:rPr>
        <w:t>Dep</w:t>
      </w:r>
      <w:r w:rsidRPr="009A7FF9">
        <w:rPr>
          <w:color w:val="FF0000"/>
        </w:rPr>
        <w:t>ar</w:t>
      </w:r>
      <w:r w:rsidR="002623CB" w:rsidRPr="009A7FF9">
        <w:rPr>
          <w:color w:val="FF0000"/>
        </w:rPr>
        <w:t>t</w:t>
      </w:r>
      <w:r w:rsidRPr="009A7FF9">
        <w:rPr>
          <w:color w:val="FF0000"/>
        </w:rPr>
        <w:t>ment</w:t>
      </w:r>
      <w:r w:rsidR="002623CB" w:rsidRPr="009A7FF9">
        <w:rPr>
          <w:color w:val="FF0000"/>
        </w:rPr>
        <w:t>/C</w:t>
      </w:r>
      <w:r w:rsidRPr="009A7FF9">
        <w:rPr>
          <w:color w:val="FF0000"/>
        </w:rPr>
        <w:t>enter</w:t>
      </w:r>
      <w:r w:rsidR="002623CB">
        <w:t>)</w:t>
      </w:r>
    </w:p>
    <w:p w14:paraId="720EA059" w14:textId="77777777" w:rsidR="009A7FF9" w:rsidRDefault="009A7FF9"/>
    <w:p w14:paraId="362A6334" w14:textId="77777777" w:rsidR="009A7FF9" w:rsidRDefault="009A7FF9"/>
    <w:p w14:paraId="132C98E3" w14:textId="77777777" w:rsidR="009A7FF9" w:rsidRDefault="00554EDB" w:rsidP="009A7FF9">
      <w:r>
        <w:t xml:space="preserve">________________________ </w:t>
      </w:r>
      <w:r>
        <w:tab/>
      </w:r>
      <w:r>
        <w:tab/>
      </w:r>
      <w:r>
        <w:tab/>
      </w:r>
      <w:r>
        <w:tab/>
      </w:r>
      <w:r>
        <w:tab/>
        <w:t>________________________</w:t>
      </w:r>
    </w:p>
    <w:p w14:paraId="30F1EB85" w14:textId="77777777" w:rsidR="009A7FF9" w:rsidRDefault="009A7FF9" w:rsidP="009A7FF9">
      <w:r>
        <w:t>(</w:t>
      </w:r>
      <w:r w:rsidRPr="009A7FF9">
        <w:rPr>
          <w:color w:val="FF0000"/>
        </w:rPr>
        <w:t xml:space="preserve">Name of </w:t>
      </w:r>
      <w:r>
        <w:rPr>
          <w:color w:val="FF0000"/>
        </w:rPr>
        <w:t>Core Director</w:t>
      </w:r>
      <w:r>
        <w:t>)</w:t>
      </w:r>
      <w:r w:rsidR="00554EDB">
        <w:tab/>
      </w:r>
      <w:r w:rsidR="00554EDB">
        <w:tab/>
      </w:r>
      <w:r w:rsidR="00554EDB">
        <w:tab/>
      </w:r>
      <w:r w:rsidR="00554EDB">
        <w:tab/>
      </w:r>
      <w:r w:rsidR="00554EDB">
        <w:tab/>
      </w:r>
      <w:r w:rsidR="00554EDB">
        <w:tab/>
      </w:r>
      <w:r w:rsidR="00554EDB">
        <w:tab/>
        <w:t xml:space="preserve">    (</w:t>
      </w:r>
      <w:r w:rsidR="00554EDB">
        <w:rPr>
          <w:color w:val="FF0000"/>
        </w:rPr>
        <w:t>Date</w:t>
      </w:r>
      <w:r w:rsidR="00554EDB">
        <w:t>)</w:t>
      </w:r>
    </w:p>
    <w:p w14:paraId="4BE529DA" w14:textId="77777777" w:rsidR="009A7FF9" w:rsidRDefault="009A7FF9" w:rsidP="009A7FF9">
      <w:r>
        <w:t>(</w:t>
      </w:r>
      <w:r w:rsidRPr="009A7FF9">
        <w:rPr>
          <w:color w:val="FF0000"/>
        </w:rPr>
        <w:t xml:space="preserve">Name of </w:t>
      </w:r>
      <w:r>
        <w:rPr>
          <w:color w:val="FF0000"/>
        </w:rPr>
        <w:t>Core or Shared Resource</w:t>
      </w:r>
      <w:r>
        <w:t>)</w:t>
      </w:r>
    </w:p>
    <w:p w14:paraId="3183768C" w14:textId="77777777" w:rsidR="009A7FF9" w:rsidRDefault="009A7FF9"/>
    <w:sectPr w:rsidR="009A7FF9" w:rsidSect="00F815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3NDIwMzcxNTQwMzVV0lEKTi0uzszPAykwrAUAP6NQGSwAAAA="/>
  </w:docVars>
  <w:rsids>
    <w:rsidRoot w:val="00A1258F"/>
    <w:rsid w:val="00077C53"/>
    <w:rsid w:val="00135D30"/>
    <w:rsid w:val="00136758"/>
    <w:rsid w:val="00165723"/>
    <w:rsid w:val="001825DC"/>
    <w:rsid w:val="001E77F3"/>
    <w:rsid w:val="002623CB"/>
    <w:rsid w:val="002770DE"/>
    <w:rsid w:val="002E63FE"/>
    <w:rsid w:val="003B73CF"/>
    <w:rsid w:val="00554EDB"/>
    <w:rsid w:val="007C56BA"/>
    <w:rsid w:val="00811490"/>
    <w:rsid w:val="00876FBB"/>
    <w:rsid w:val="009A7FF9"/>
    <w:rsid w:val="00A1258F"/>
    <w:rsid w:val="00C420F1"/>
    <w:rsid w:val="00D862F4"/>
    <w:rsid w:val="00DD1BE4"/>
    <w:rsid w:val="00F259C1"/>
    <w:rsid w:val="00F81524"/>
    <w:rsid w:val="00FA2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186AE"/>
  <w14:defaultImageDpi w14:val="32767"/>
  <w15:chartTrackingRefBased/>
  <w15:docId w15:val="{ABE3E472-E834-2249-BBD7-633D72726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a5a7f39-e3be-4ab3-b450-67fa80faecad}" enabled="0" method="" siteId="{ba5a7f39-e3be-4ab3-b450-67fa80faeca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916</Characters>
  <Application>Microsoft Office Word</Application>
  <DocSecurity>0</DocSecurity>
  <Lines>1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lon, Selene</cp:lastModifiedBy>
  <cp:revision>2</cp:revision>
  <dcterms:created xsi:type="dcterms:W3CDTF">2024-01-03T21:52:00Z</dcterms:created>
  <dcterms:modified xsi:type="dcterms:W3CDTF">2024-01-0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d9d84be4976c9fe12295c4f3ed0cc2af8cb5d0d07d86f7c7e37b8a5ecc3b48</vt:lpwstr>
  </property>
</Properties>
</file>